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682CFE" w14:textId="2AD4C457" w:rsidR="00C82971" w:rsidRDefault="003F5DBB">
      <w:pPr>
        <w:spacing w:line="259" w:lineRule="auto"/>
        <w:ind w:left="10" w:right="56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CSE 174  – </w:t>
      </w:r>
      <w:r w:rsidR="00AD6441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Spring</w:t>
      </w:r>
      <w:r w:rsidR="00C033C2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 </w:t>
      </w:r>
      <w:r w:rsidR="00AD6441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2019</w:t>
      </w:r>
      <w:bookmarkStart w:id="0" w:name="_GoBack"/>
      <w:bookmarkEnd w:id="0"/>
    </w:p>
    <w:p w14:paraId="2992D88D" w14:textId="72D8B797" w:rsidR="00C82971" w:rsidRDefault="003F5DBB">
      <w:pPr>
        <w:spacing w:line="259" w:lineRule="auto"/>
        <w:ind w:left="10" w:right="56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PROGRAM #3: 30 points – Due Sunday, </w:t>
      </w:r>
      <w:r w:rsidR="005A1D0A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February 17</w:t>
      </w: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, by 11:59 p.m. </w:t>
      </w:r>
    </w:p>
    <w:p w14:paraId="018A6F9E" w14:textId="77777777" w:rsidR="00C82971" w:rsidRDefault="003F5DBB">
      <w:pPr>
        <w:spacing w:line="240" w:lineRule="auto"/>
        <w:ind w:left="370" w:hanging="1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</w:t>
      </w:r>
    </w:p>
    <w:p w14:paraId="36E8C46F" w14:textId="77777777" w:rsidR="00C82971" w:rsidRDefault="003F5DBB">
      <w:pPr>
        <w:spacing w:line="259" w:lineRule="auto"/>
        <w:ind w:left="-5"/>
        <w:rPr>
          <w:rFonts w:ascii="Cambria" w:eastAsia="Cambria" w:hAnsi="Cambria" w:cs="Cambria"/>
          <w:b/>
          <w:color w:val="365F91"/>
          <w:sz w:val="28"/>
          <w:szCs w:val="28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Outcomes:    </w:t>
      </w:r>
    </w:p>
    <w:p w14:paraId="1AC4AD78" w14:textId="53F8ACF2" w:rsidR="00C82971" w:rsidRDefault="003F5DBB">
      <w:pPr>
        <w:numPr>
          <w:ilvl w:val="0"/>
          <w:numId w:val="4"/>
        </w:numPr>
        <w:spacing w:after="5" w:line="250" w:lineRule="auto"/>
        <w:ind w:hanging="360"/>
      </w:pPr>
      <w:r>
        <w:rPr>
          <w:rFonts w:ascii="Calibri" w:eastAsia="Calibri" w:hAnsi="Calibri" w:cs="Calibri"/>
          <w:sz w:val="24"/>
          <w:szCs w:val="24"/>
        </w:rPr>
        <w:t>Write programs that obtain user input</w:t>
      </w:r>
      <w:r w:rsidR="00DA50A0">
        <w:rPr>
          <w:rFonts w:ascii="Calibri" w:eastAsia="Calibri" w:hAnsi="Calibri" w:cs="Calibri"/>
          <w:sz w:val="24"/>
          <w:szCs w:val="24"/>
        </w:rPr>
        <w:t>.</w:t>
      </w:r>
    </w:p>
    <w:p w14:paraId="063F9D0E" w14:textId="060F9FC0" w:rsidR="00C82971" w:rsidRDefault="003F5DBB">
      <w:pPr>
        <w:numPr>
          <w:ilvl w:val="0"/>
          <w:numId w:val="4"/>
        </w:numPr>
        <w:spacing w:after="5" w:line="250" w:lineRule="auto"/>
        <w:ind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rite programs that compute mathematical results</w:t>
      </w:r>
      <w:r w:rsidR="00DA50A0">
        <w:rPr>
          <w:rFonts w:ascii="Calibri" w:eastAsia="Calibri" w:hAnsi="Calibri" w:cs="Calibri"/>
          <w:sz w:val="24"/>
          <w:szCs w:val="24"/>
        </w:rPr>
        <w:t>.</w:t>
      </w:r>
    </w:p>
    <w:p w14:paraId="5178C800" w14:textId="20704871" w:rsidR="00C82971" w:rsidRDefault="003F5DBB">
      <w:pPr>
        <w:numPr>
          <w:ilvl w:val="0"/>
          <w:numId w:val="4"/>
        </w:numPr>
        <w:spacing w:after="5" w:line="250" w:lineRule="auto"/>
        <w:ind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rite programs that work with Strings</w:t>
      </w:r>
      <w:r w:rsidR="00DA50A0">
        <w:rPr>
          <w:rFonts w:ascii="Calibri" w:eastAsia="Calibri" w:hAnsi="Calibri" w:cs="Calibri"/>
          <w:sz w:val="24"/>
          <w:szCs w:val="24"/>
        </w:rPr>
        <w:t>.</w:t>
      </w:r>
    </w:p>
    <w:p w14:paraId="219D7E65" w14:textId="0E97D9AA" w:rsidR="00C82971" w:rsidRDefault="003F5DBB">
      <w:pPr>
        <w:numPr>
          <w:ilvl w:val="0"/>
          <w:numId w:val="4"/>
        </w:numPr>
        <w:spacing w:after="5" w:line="250" w:lineRule="auto"/>
        <w:ind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rite programs that display numbers formatted according to a given specification</w:t>
      </w:r>
      <w:r w:rsidR="00DA50A0">
        <w:rPr>
          <w:rFonts w:ascii="Calibri" w:eastAsia="Calibri" w:hAnsi="Calibri" w:cs="Calibri"/>
          <w:sz w:val="24"/>
          <w:szCs w:val="24"/>
        </w:rPr>
        <w:t>.</w:t>
      </w:r>
    </w:p>
    <w:p w14:paraId="3206ACBA" w14:textId="5D0D78C8" w:rsidR="00C82971" w:rsidRDefault="003F5DBB">
      <w:pPr>
        <w:numPr>
          <w:ilvl w:val="0"/>
          <w:numId w:val="4"/>
        </w:numPr>
        <w:spacing w:after="5" w:line="250" w:lineRule="auto"/>
        <w:ind w:hanging="360"/>
      </w:pPr>
      <w:r>
        <w:rPr>
          <w:rFonts w:ascii="Calibri" w:eastAsia="Calibri" w:hAnsi="Calibri" w:cs="Calibri"/>
          <w:sz w:val="24"/>
          <w:szCs w:val="24"/>
        </w:rPr>
        <w:t>Format and comment source code that adheres to a given set of formatting guidelines</w:t>
      </w:r>
      <w:r w:rsidR="00DA50A0">
        <w:rPr>
          <w:rFonts w:ascii="Calibri" w:eastAsia="Calibri" w:hAnsi="Calibri" w:cs="Calibri"/>
          <w:sz w:val="24"/>
          <w:szCs w:val="24"/>
        </w:rPr>
        <w:t>.</w:t>
      </w:r>
    </w:p>
    <w:p w14:paraId="451D32B6" w14:textId="77777777" w:rsidR="00C82971" w:rsidRDefault="00C82971">
      <w:pPr>
        <w:spacing w:line="240" w:lineRule="auto"/>
        <w:ind w:left="370" w:hanging="10"/>
        <w:rPr>
          <w:rFonts w:ascii="Calibri" w:eastAsia="Calibri" w:hAnsi="Calibri" w:cs="Calibri"/>
          <w:sz w:val="24"/>
          <w:szCs w:val="24"/>
        </w:rPr>
      </w:pPr>
    </w:p>
    <w:p w14:paraId="0C2F537A" w14:textId="77777777" w:rsidR="00C82971" w:rsidRDefault="003F5DBB">
      <w:pPr>
        <w:spacing w:line="259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Scoring: </w:t>
      </w:r>
    </w:p>
    <w:p w14:paraId="0EA21D41" w14:textId="77777777" w:rsidR="00C82971" w:rsidRDefault="003F5DBB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t a bare minimum, the program you submit must have the assigned source code, and your source code must compile and run without crashing. </w:t>
      </w:r>
    </w:p>
    <w:p w14:paraId="7C490759" w14:textId="59515859" w:rsidR="00C82971" w:rsidRDefault="003F5DBB">
      <w:pPr>
        <w:numPr>
          <w:ilvl w:val="0"/>
          <w:numId w:val="4"/>
        </w:numPr>
        <w:spacing w:after="5" w:line="250" w:lineRule="auto"/>
        <w:ind w:left="360" w:hanging="270"/>
      </w:pPr>
      <w:r>
        <w:rPr>
          <w:rFonts w:ascii="Calibri" w:eastAsia="Calibri" w:hAnsi="Calibri" w:cs="Calibri"/>
          <w:sz w:val="24"/>
          <w:szCs w:val="24"/>
          <w:u w:val="single"/>
        </w:rPr>
        <w:t>If you do not submit a zip file containing your source code (.java file)</w:t>
      </w:r>
      <w:r>
        <w:rPr>
          <w:rFonts w:ascii="Calibri" w:eastAsia="Calibri" w:hAnsi="Calibri" w:cs="Calibri"/>
          <w:sz w:val="24"/>
          <w:szCs w:val="24"/>
        </w:rPr>
        <w:t xml:space="preserve">, your score will be </w:t>
      </w:r>
      <w:r>
        <w:rPr>
          <w:rFonts w:ascii="Calibri" w:eastAsia="Calibri" w:hAnsi="Calibri" w:cs="Calibri"/>
          <w:sz w:val="24"/>
          <w:szCs w:val="24"/>
          <w:u w:val="single"/>
        </w:rPr>
        <w:t>zero</w:t>
      </w:r>
      <w:r>
        <w:rPr>
          <w:rFonts w:ascii="Calibri" w:eastAsia="Calibri" w:hAnsi="Calibri" w:cs="Calibri"/>
          <w:sz w:val="24"/>
          <w:szCs w:val="24"/>
        </w:rPr>
        <w:t xml:space="preserve">. </w:t>
      </w:r>
    </w:p>
    <w:p w14:paraId="18ABDF24" w14:textId="77777777" w:rsidR="00C82971" w:rsidRDefault="003F5DBB">
      <w:pPr>
        <w:numPr>
          <w:ilvl w:val="0"/>
          <w:numId w:val="4"/>
        </w:numPr>
        <w:spacing w:line="259" w:lineRule="auto"/>
        <w:ind w:left="360" w:hanging="270"/>
      </w:pPr>
      <w:r>
        <w:rPr>
          <w:rFonts w:ascii="Calibri" w:eastAsia="Calibri" w:hAnsi="Calibri" w:cs="Calibri"/>
          <w:sz w:val="24"/>
          <w:szCs w:val="24"/>
          <w:u w:val="single"/>
        </w:rPr>
        <w:t>If you submit source code that does not compile</w:t>
      </w:r>
      <w:r>
        <w:rPr>
          <w:rFonts w:ascii="Calibri" w:eastAsia="Calibri" w:hAnsi="Calibri" w:cs="Calibri"/>
          <w:sz w:val="24"/>
          <w:szCs w:val="24"/>
        </w:rPr>
        <w:t xml:space="preserve">, your score will be </w:t>
      </w:r>
      <w:r>
        <w:rPr>
          <w:rFonts w:ascii="Calibri" w:eastAsia="Calibri" w:hAnsi="Calibri" w:cs="Calibri"/>
          <w:sz w:val="24"/>
          <w:szCs w:val="24"/>
          <w:u w:val="single"/>
        </w:rPr>
        <w:t>zero</w:t>
      </w:r>
      <w:r>
        <w:rPr>
          <w:rFonts w:ascii="Calibri" w:eastAsia="Calibri" w:hAnsi="Calibri" w:cs="Calibri"/>
          <w:sz w:val="24"/>
          <w:szCs w:val="24"/>
        </w:rPr>
        <w:t xml:space="preserve">. </w:t>
      </w:r>
    </w:p>
    <w:p w14:paraId="149C1AA8" w14:textId="77777777" w:rsidR="00C82971" w:rsidRDefault="003F5DBB">
      <w:pPr>
        <w:numPr>
          <w:ilvl w:val="0"/>
          <w:numId w:val="4"/>
        </w:numPr>
        <w:spacing w:after="5" w:line="250" w:lineRule="auto"/>
        <w:ind w:left="360" w:hanging="270"/>
      </w:pPr>
      <w:r>
        <w:rPr>
          <w:rFonts w:ascii="Calibri" w:eastAsia="Calibri" w:hAnsi="Calibri" w:cs="Calibri"/>
          <w:sz w:val="24"/>
          <w:szCs w:val="24"/>
        </w:rPr>
        <w:t xml:space="preserve">If you submit source code that roughly resembles the requirements and it compiles, </w:t>
      </w:r>
      <w:r>
        <w:rPr>
          <w:rFonts w:ascii="Calibri" w:eastAsia="Calibri" w:hAnsi="Calibri" w:cs="Calibri"/>
          <w:sz w:val="24"/>
          <w:szCs w:val="24"/>
          <w:u w:val="single"/>
        </w:rPr>
        <w:t>but 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/>
        </w:rPr>
        <w:t>crashes under normal operating conditions</w:t>
      </w:r>
      <w:r>
        <w:rPr>
          <w:rFonts w:ascii="Calibri" w:eastAsia="Calibri" w:hAnsi="Calibri" w:cs="Calibri"/>
          <w:sz w:val="24"/>
          <w:szCs w:val="24"/>
        </w:rPr>
        <w:t xml:space="preserve"> (nice input from the user), your score will be reduced by 75%.</w:t>
      </w:r>
    </w:p>
    <w:p w14:paraId="43B769CF" w14:textId="77777777" w:rsidR="00C82971" w:rsidRDefault="003F5DBB">
      <w:pPr>
        <w:numPr>
          <w:ilvl w:val="0"/>
          <w:numId w:val="4"/>
        </w:numPr>
        <w:spacing w:after="5" w:line="250" w:lineRule="auto"/>
        <w:ind w:left="360" w:hanging="270"/>
      </w:pPr>
      <w:r>
        <w:rPr>
          <w:rFonts w:ascii="Calibri" w:eastAsia="Calibri" w:hAnsi="Calibri" w:cs="Calibri"/>
          <w:sz w:val="24"/>
          <w:szCs w:val="24"/>
          <w:u w:val="single"/>
        </w:rPr>
        <w:t>Deductions</w:t>
      </w:r>
      <w:r>
        <w:rPr>
          <w:rFonts w:ascii="Calibri" w:eastAsia="Calibri" w:hAnsi="Calibri" w:cs="Calibri"/>
          <w:sz w:val="24"/>
          <w:szCs w:val="24"/>
        </w:rPr>
        <w:t xml:space="preserve"> will be made for not meeting the usual requirements:</w:t>
      </w:r>
    </w:p>
    <w:p w14:paraId="6E630EAD" w14:textId="77777777" w:rsidR="00C82971" w:rsidRDefault="003F5DBB">
      <w:pPr>
        <w:numPr>
          <w:ilvl w:val="0"/>
          <w:numId w:val="3"/>
        </w:numPr>
        <w:spacing w:line="259" w:lineRule="auto"/>
        <w:contextualSpacing/>
      </w:pPr>
      <w:r>
        <w:rPr>
          <w:rFonts w:ascii="Calibri" w:eastAsia="Calibri" w:hAnsi="Calibri" w:cs="Calibri"/>
          <w:sz w:val="24"/>
          <w:szCs w:val="24"/>
        </w:rPr>
        <w:t xml:space="preserve">Source code that is not formatted according to guidelines </w:t>
      </w:r>
    </w:p>
    <w:p w14:paraId="6936F2F0" w14:textId="77777777" w:rsidR="00C82971" w:rsidRDefault="003F5DBB">
      <w:pPr>
        <w:numPr>
          <w:ilvl w:val="0"/>
          <w:numId w:val="3"/>
        </w:numPr>
        <w:spacing w:line="259" w:lineRule="auto"/>
        <w:contextualSpacing/>
      </w:pPr>
      <w:r>
        <w:rPr>
          <w:rFonts w:ascii="Calibri" w:eastAsia="Calibri" w:hAnsi="Calibri" w:cs="Calibri"/>
          <w:sz w:val="24"/>
          <w:szCs w:val="24"/>
        </w:rPr>
        <w:t xml:space="preserve">File and class names that do not meet specifications </w:t>
      </w:r>
    </w:p>
    <w:p w14:paraId="7C12D732" w14:textId="77777777" w:rsidR="00C82971" w:rsidRDefault="00C82971">
      <w:pPr>
        <w:spacing w:line="259" w:lineRule="auto"/>
        <w:rPr>
          <w:rFonts w:ascii="Calibri" w:eastAsia="Calibri" w:hAnsi="Calibri" w:cs="Calibri"/>
          <w:sz w:val="24"/>
          <w:szCs w:val="24"/>
        </w:rPr>
      </w:pPr>
    </w:p>
    <w:tbl>
      <w:tblPr>
        <w:tblStyle w:val="a"/>
        <w:tblW w:w="919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10"/>
        <w:gridCol w:w="3420"/>
        <w:gridCol w:w="3165"/>
      </w:tblGrid>
      <w:tr w:rsidR="00C82971" w14:paraId="1A0AD6CF" w14:textId="77777777" w:rsidTr="007D052F">
        <w:tc>
          <w:tcPr>
            <w:tcW w:w="2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69C96" w14:textId="77777777" w:rsidR="00C82971" w:rsidRDefault="003F5DBB">
            <w:pPr>
              <w:spacing w:line="259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42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21769" w14:textId="77777777" w:rsidR="00C82971" w:rsidRDefault="003F5DBB">
            <w:pPr>
              <w:spacing w:line="259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Full credit</w:t>
            </w:r>
          </w:p>
        </w:tc>
        <w:tc>
          <w:tcPr>
            <w:tcW w:w="31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8E6CB" w14:textId="77777777" w:rsidR="00C82971" w:rsidRDefault="003F5DBB">
            <w:pPr>
              <w:spacing w:line="259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No credit or Partial credit</w:t>
            </w:r>
          </w:p>
        </w:tc>
      </w:tr>
      <w:tr w:rsidR="00C82971" w14:paraId="7BE53BD8" w14:textId="77777777" w:rsidTr="007D052F">
        <w:tc>
          <w:tcPr>
            <w:tcW w:w="261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F8D9B" w14:textId="77777777" w:rsidR="00C82971" w:rsidRDefault="003F5DBB">
            <w:pPr>
              <w:spacing w:line="259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Get console input</w:t>
            </w:r>
          </w:p>
          <w:p w14:paraId="174834F3" w14:textId="77777777" w:rsidR="00C82971" w:rsidRDefault="003F5DBB">
            <w:pPr>
              <w:widowControl w:val="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(8 points)</w:t>
            </w:r>
          </w:p>
        </w:tc>
        <w:tc>
          <w:tcPr>
            <w:tcW w:w="342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40640" w14:textId="77777777" w:rsidR="00C82971" w:rsidRDefault="003F5DB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Using a Scanner, the program obtains user input, formatted as specified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09307" w14:textId="77777777" w:rsidR="00C82971" w:rsidRDefault="003F5DB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rogram does not use keyboard input, or uses it in a manner inconsistent with specifications</w:t>
            </w:r>
          </w:p>
        </w:tc>
      </w:tr>
      <w:tr w:rsidR="00C82971" w14:paraId="429B68A0" w14:textId="77777777" w:rsidTr="007D052F">
        <w:tc>
          <w:tcPr>
            <w:tcW w:w="261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5D88A" w14:textId="3D279237" w:rsidR="00C82971" w:rsidRDefault="003F5DBB">
            <w:pPr>
              <w:widowControl w:val="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Compute </w:t>
            </w:r>
            <w:r w:rsidR="00C033C2"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Triangle </w:t>
            </w: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measures</w:t>
            </w:r>
          </w:p>
          <w:p w14:paraId="40C0DE67" w14:textId="4C0EE8E0" w:rsidR="00C82971" w:rsidRDefault="003F5DBB">
            <w:pPr>
              <w:widowControl w:val="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(1</w:t>
            </w:r>
            <w:r w:rsidR="00B26439">
              <w:rPr>
                <w:rFonts w:ascii="Calibri" w:eastAsia="Calibri" w:hAnsi="Calibri" w:cs="Calibri"/>
                <w:b/>
                <w:sz w:val="24"/>
                <w:szCs w:val="24"/>
              </w:rPr>
              <w:t>4</w:t>
            </w: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points)</w:t>
            </w:r>
          </w:p>
        </w:tc>
        <w:tc>
          <w:tcPr>
            <w:tcW w:w="342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0FF11" w14:textId="79C6A553" w:rsidR="00C82971" w:rsidRPr="00203D06" w:rsidRDefault="003F5DB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 w:rsidRPr="00203D06">
              <w:rPr>
                <w:rFonts w:ascii="Calibri" w:eastAsia="Calibri" w:hAnsi="Calibri" w:cs="Calibri"/>
                <w:sz w:val="20"/>
                <w:szCs w:val="20"/>
              </w:rPr>
              <w:t xml:space="preserve">Program correctly computes all mathematical measures 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60D5D" w14:textId="77777777" w:rsidR="00C82971" w:rsidRDefault="003F5DB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here are mathematical errors in computation</w:t>
            </w:r>
          </w:p>
        </w:tc>
      </w:tr>
      <w:tr w:rsidR="00C82971" w14:paraId="0164B299" w14:textId="77777777" w:rsidTr="007D052F">
        <w:tc>
          <w:tcPr>
            <w:tcW w:w="261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992AC" w14:textId="77777777" w:rsidR="00C82971" w:rsidRDefault="003F5DBB">
            <w:pPr>
              <w:widowControl w:val="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Format console output</w:t>
            </w:r>
          </w:p>
          <w:p w14:paraId="0D4CB471" w14:textId="1DB71607" w:rsidR="00C82971" w:rsidRDefault="003F5DBB">
            <w:pPr>
              <w:widowControl w:val="0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(</w:t>
            </w:r>
            <w:r w:rsidR="00B26439">
              <w:rPr>
                <w:rFonts w:ascii="Calibri" w:eastAsia="Calibri" w:hAnsi="Calibri" w:cs="Calibri"/>
                <w:b/>
                <w:sz w:val="24"/>
                <w:szCs w:val="24"/>
              </w:rPr>
              <w:t>8</w:t>
            </w: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 points)</w:t>
            </w:r>
          </w:p>
        </w:tc>
        <w:tc>
          <w:tcPr>
            <w:tcW w:w="342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3125D" w14:textId="77777777" w:rsidR="00C82971" w:rsidRDefault="003F5DB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creen output is formatted as specified, using printf() statements, including converting vertex letters to uppercase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D46648" w14:textId="77777777" w:rsidR="00C82971" w:rsidRDefault="003F5DBB">
            <w:pPr>
              <w:widowControl w:val="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creen output does not match specifications</w:t>
            </w:r>
          </w:p>
        </w:tc>
      </w:tr>
    </w:tbl>
    <w:p w14:paraId="0F245447" w14:textId="77777777" w:rsidR="00C82971" w:rsidRDefault="00C82971">
      <w:pPr>
        <w:spacing w:line="259" w:lineRule="auto"/>
        <w:rPr>
          <w:rFonts w:ascii="Calibri" w:eastAsia="Calibri" w:hAnsi="Calibri" w:cs="Calibri"/>
          <w:sz w:val="24"/>
          <w:szCs w:val="24"/>
        </w:rPr>
      </w:pPr>
    </w:p>
    <w:p w14:paraId="7FC1E036" w14:textId="38FE1266" w:rsidR="00C82971" w:rsidRDefault="00C82971">
      <w:pPr>
        <w:spacing w:line="259" w:lineRule="auto"/>
        <w:rPr>
          <w:rFonts w:ascii="Calibri" w:eastAsia="Calibri" w:hAnsi="Calibri" w:cs="Calibri"/>
          <w:sz w:val="24"/>
          <w:szCs w:val="24"/>
        </w:rPr>
      </w:pPr>
    </w:p>
    <w:p w14:paraId="0614AACD" w14:textId="77777777" w:rsidR="00DA066A" w:rsidRDefault="00DA066A">
      <w:pPr>
        <w:spacing w:line="259" w:lineRule="auto"/>
        <w:rPr>
          <w:rFonts w:ascii="Calibri" w:eastAsia="Calibri" w:hAnsi="Calibri" w:cs="Calibri"/>
          <w:sz w:val="24"/>
          <w:szCs w:val="24"/>
        </w:rPr>
      </w:pPr>
    </w:p>
    <w:p w14:paraId="4BC37AB4" w14:textId="77777777" w:rsidR="00C82971" w:rsidRDefault="00C82971">
      <w:pPr>
        <w:spacing w:line="259" w:lineRule="auto"/>
        <w:ind w:left="-5"/>
        <w:rPr>
          <w:rFonts w:ascii="Cambria" w:eastAsia="Cambria" w:hAnsi="Cambria" w:cs="Cambria"/>
          <w:b/>
          <w:color w:val="365F91"/>
          <w:sz w:val="28"/>
          <w:szCs w:val="28"/>
        </w:rPr>
      </w:pPr>
    </w:p>
    <w:p w14:paraId="370A077C" w14:textId="77777777" w:rsidR="00C82971" w:rsidRDefault="003F5DBB">
      <w:pPr>
        <w:spacing w:line="259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lastRenderedPageBreak/>
        <w:t xml:space="preserve">Preliminaries: </w:t>
      </w:r>
    </w:p>
    <w:p w14:paraId="3A70DB72" w14:textId="06ED3D0C" w:rsidR="005A1D0A" w:rsidRDefault="00C033C2" w:rsidP="00565B01">
      <w:pPr>
        <w:spacing w:after="40" w:line="250" w:lineRule="auto"/>
        <w:ind w:left="-5"/>
      </w:pPr>
      <w:r>
        <w:rPr>
          <w:rFonts w:ascii="Calibri" w:eastAsia="Calibri" w:hAnsi="Calibri" w:cs="Calibri"/>
          <w:sz w:val="24"/>
          <w:szCs w:val="24"/>
        </w:rPr>
        <w:t xml:space="preserve">Before beginning to code, use the following website, </w:t>
      </w:r>
      <w:hyperlink r:id="rId5" w:history="1">
        <w:r w:rsidR="00F04F7D" w:rsidRPr="009F7C87">
          <w:rPr>
            <w:rStyle w:val="Hyperlink"/>
            <w:rFonts w:ascii="Calibri" w:eastAsia="Calibri" w:hAnsi="Calibri" w:cs="Calibri"/>
            <w:sz w:val="24"/>
            <w:szCs w:val="24"/>
          </w:rPr>
          <w:t>https://www.mathsisfun.com/algebra/trig-finding-angle-right-triangle.html</w:t>
        </w:r>
      </w:hyperlink>
      <w:r w:rsidR="00F04F7D">
        <w:rPr>
          <w:rFonts w:ascii="Calibri" w:eastAsia="Calibri" w:hAnsi="Calibri" w:cs="Calibri"/>
          <w:sz w:val="24"/>
          <w:szCs w:val="24"/>
        </w:rPr>
        <w:t xml:space="preserve"> &amp;  </w:t>
      </w:r>
      <w:hyperlink r:id="rId6" w:history="1">
        <w:r w:rsidR="00996BFB" w:rsidRPr="009F7C87">
          <w:rPr>
            <w:rStyle w:val="Hyperlink"/>
          </w:rPr>
          <w:t>https://everydaycalculation.com/right-triangle-calculator.php</w:t>
        </w:r>
      </w:hyperlink>
    </w:p>
    <w:p w14:paraId="2F4470A7" w14:textId="227E79AB" w:rsidR="0028305F" w:rsidRDefault="00C033C2" w:rsidP="00996BFB">
      <w:pPr>
        <w:spacing w:after="40" w:line="25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o learn about properties of a </w:t>
      </w:r>
      <w:r w:rsidR="00203D06">
        <w:rPr>
          <w:rFonts w:ascii="Calibri" w:eastAsia="Calibri" w:hAnsi="Calibri" w:cs="Calibri"/>
          <w:sz w:val="24"/>
          <w:szCs w:val="24"/>
        </w:rPr>
        <w:t xml:space="preserve">right </w:t>
      </w:r>
      <w:r>
        <w:rPr>
          <w:rFonts w:ascii="Calibri" w:eastAsia="Calibri" w:hAnsi="Calibri" w:cs="Calibri"/>
          <w:sz w:val="24"/>
          <w:szCs w:val="24"/>
        </w:rPr>
        <w:t xml:space="preserve">triangle. You need to learn </w:t>
      </w:r>
      <w:r w:rsidR="00F04F7D">
        <w:rPr>
          <w:rFonts w:ascii="Calibri" w:eastAsia="Calibri" w:hAnsi="Calibri" w:cs="Calibri"/>
          <w:sz w:val="24"/>
          <w:szCs w:val="24"/>
        </w:rPr>
        <w:t xml:space="preserve">to calculate the </w:t>
      </w:r>
      <w:r w:rsidR="00996BFB" w:rsidRPr="00996BFB">
        <w:rPr>
          <w:rFonts w:ascii="Calibri" w:eastAsia="Calibri" w:hAnsi="Calibri" w:cs="Calibri"/>
          <w:sz w:val="24"/>
          <w:szCs w:val="24"/>
        </w:rPr>
        <w:t xml:space="preserve">hypotenuse </w:t>
      </w:r>
      <w:r w:rsidR="00F04F7D">
        <w:rPr>
          <w:rFonts w:ascii="Calibri" w:eastAsia="Calibri" w:hAnsi="Calibri" w:cs="Calibri"/>
          <w:sz w:val="24"/>
          <w:szCs w:val="24"/>
        </w:rPr>
        <w:t>and angles from the sides.</w:t>
      </w:r>
      <w:r>
        <w:rPr>
          <w:rFonts w:ascii="Calibri" w:eastAsia="Calibri" w:hAnsi="Calibri" w:cs="Calibri"/>
          <w:sz w:val="24"/>
          <w:szCs w:val="24"/>
        </w:rPr>
        <w:t xml:space="preserve"> This will be useful as you code, because it will let you create triangles to test with your Java program.</w:t>
      </w:r>
    </w:p>
    <w:p w14:paraId="4980690E" w14:textId="436611F0" w:rsidR="0028305F" w:rsidRDefault="0028305F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</w:p>
    <w:p w14:paraId="0B323BEE" w14:textId="6DD2E6E0" w:rsidR="0028305F" w:rsidRDefault="0028305F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onsider the following sketch:</w:t>
      </w:r>
    </w:p>
    <w:p w14:paraId="5DD750F8" w14:textId="1968264A" w:rsidR="00C033C2" w:rsidRDefault="003C7476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5F70E6" wp14:editId="2C3E2B35">
                <wp:simplePos x="0" y="0"/>
                <wp:positionH relativeFrom="column">
                  <wp:posOffset>1250567</wp:posOffset>
                </wp:positionH>
                <wp:positionV relativeFrom="paragraph">
                  <wp:posOffset>182949</wp:posOffset>
                </wp:positionV>
                <wp:extent cx="771181" cy="29194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181" cy="2919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53DD98" w14:textId="5FB2DFCB" w:rsidR="003C7476" w:rsidRPr="00B71FC1" w:rsidRDefault="003C7476" w:rsidP="003C7476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203D06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B (x1,y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3A5F70E6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98.45pt;margin-top:14.4pt;width:60.7pt;height:23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" filled="f" stroked="f" strokeweight=".5pt">
                <v:textbox>
                  <w:txbxContent>
                    <w:p w14:paraId="7053DD98" w14:textId="5FB2DFCB" w:rsidR="003C7476" w:rsidRPr="00B71FC1" w:rsidRDefault="003C7476" w:rsidP="003C7476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B</w:t>
                      </w:r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 xml:space="preserve"> (x</w:t>
                      </w:r>
                      <w:proofErr w:type="gramStart"/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1</w:t>
                      </w:r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,y</w:t>
                      </w:r>
                      <w:proofErr w:type="gramEnd"/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1</w:t>
                      </w:r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284A2DDC" w14:textId="249372A7" w:rsidR="00C033C2" w:rsidRDefault="00C033C2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</w:p>
    <w:p w14:paraId="1E0203F2" w14:textId="4B55A773" w:rsidR="003C7476" w:rsidRDefault="00F04F7D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09D0F4" wp14:editId="24C006C1">
                <wp:simplePos x="0" y="0"/>
                <wp:positionH relativeFrom="column">
                  <wp:posOffset>1531660</wp:posOffset>
                </wp:positionH>
                <wp:positionV relativeFrom="paragraph">
                  <wp:posOffset>8419</wp:posOffset>
                </wp:positionV>
                <wp:extent cx="3564243" cy="1861604"/>
                <wp:effectExtent l="0" t="0" r="17780" b="24765"/>
                <wp:wrapNone/>
                <wp:docPr id="1" name="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64243" cy="1861604"/>
                        </a:xfrm>
                        <a:prstGeom prst="triangle">
                          <a:avLst>
                            <a:gd name="adj" fmla="val 0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5AEBC73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1" o:spid="_x0000_s1026" type="#_x0000_t5" style="position:absolute;margin-left:120.6pt;margin-top:.65pt;width:280.65pt;height:146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" adj="0" fillcolor="white [3201]" strokecolor="#4f81bd [3204]" strokeweight="2pt"/>
            </w:pict>
          </mc:Fallback>
        </mc:AlternateContent>
      </w:r>
    </w:p>
    <w:p w14:paraId="55647DA8" w14:textId="1C88E8BF" w:rsidR="003C7476" w:rsidRDefault="003C7476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2BA3749" wp14:editId="1F67F4A9">
                <wp:simplePos x="0" y="0"/>
                <wp:positionH relativeFrom="column">
                  <wp:posOffset>2726675</wp:posOffset>
                </wp:positionH>
                <wp:positionV relativeFrom="paragraph">
                  <wp:posOffset>180684</wp:posOffset>
                </wp:positionV>
                <wp:extent cx="253388" cy="291947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88" cy="2919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EA91E5" w14:textId="3CF376B5" w:rsidR="003C7476" w:rsidRPr="00B71FC1" w:rsidRDefault="003C7476" w:rsidP="003C7476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203D06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2BA3749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7" type="#_x0000_t202" style="position:absolute;left:0;text-align:left;margin-left:214.7pt;margin-top:14.25pt;width:19.95pt;height:23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" filled="f" stroked="f" strokeweight=".5pt">
                <v:textbox>
                  <w:txbxContent>
                    <w:p w14:paraId="12EA91E5" w14:textId="3CF376B5" w:rsidR="003C7476" w:rsidRPr="00B71FC1" w:rsidRDefault="003C7476" w:rsidP="003C7476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</w:p>
    <w:p w14:paraId="0B35859A" w14:textId="42D2BA1F" w:rsidR="003C7476" w:rsidRDefault="003C7476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</w:p>
    <w:p w14:paraId="1F532A2E" w14:textId="73F8B2BB" w:rsidR="003C7476" w:rsidRDefault="00996BFB" w:rsidP="00F04F7D">
      <w:pPr>
        <w:tabs>
          <w:tab w:val="left" w:pos="2081"/>
        </w:tabs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589FD66" wp14:editId="67942031">
                <wp:simplePos x="0" y="0"/>
                <wp:positionH relativeFrom="column">
                  <wp:posOffset>1225898</wp:posOffset>
                </wp:positionH>
                <wp:positionV relativeFrom="paragraph">
                  <wp:posOffset>1905</wp:posOffset>
                </wp:positionV>
                <wp:extent cx="253388" cy="291947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88" cy="2919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E20593" w14:textId="7CF8723B" w:rsidR="003C7476" w:rsidRPr="00B71FC1" w:rsidRDefault="003C7476" w:rsidP="003C7476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203D06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89FD66" id="Text Box 14" o:spid="_x0000_s1028" type="#_x0000_t202" style="position:absolute;left:0;text-align:left;margin-left:96.55pt;margin-top:.15pt;width:19.95pt;height:23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" filled="f" stroked="f" strokeweight=".5pt">
                <v:textbox>
                  <w:txbxContent>
                    <w:p w14:paraId="68E20593" w14:textId="7CF8723B" w:rsidR="003C7476" w:rsidRPr="00B71FC1" w:rsidRDefault="003C7476" w:rsidP="003C7476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F04F7D">
        <w:rPr>
          <w:rFonts w:ascii="Calibri" w:eastAsia="Calibri" w:hAnsi="Calibri" w:cs="Calibri"/>
          <w:sz w:val="24"/>
          <w:szCs w:val="24"/>
        </w:rPr>
        <w:tab/>
      </w:r>
      <w:r w:rsidR="00F04F7D">
        <w:rPr>
          <w:rFonts w:ascii="Calibri" w:eastAsia="Calibri" w:hAnsi="Calibri" w:cs="Calibri"/>
          <w:sz w:val="24"/>
          <w:szCs w:val="24"/>
        </w:rPr>
        <w:tab/>
      </w:r>
    </w:p>
    <w:p w14:paraId="5485FA41" w14:textId="3DADFE18" w:rsidR="003C7476" w:rsidRDefault="003C7476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</w:p>
    <w:p w14:paraId="32DE7DC2" w14:textId="11AC6067" w:rsidR="003C7476" w:rsidRDefault="003C7476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</w:p>
    <w:p w14:paraId="1C8B55C5" w14:textId="552F8909" w:rsidR="003C7476" w:rsidRDefault="003C7476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</w:p>
    <w:p w14:paraId="28661553" w14:textId="740E2649" w:rsidR="003C7476" w:rsidRDefault="003C7476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</w:p>
    <w:p w14:paraId="6F4CD1D0" w14:textId="26EDAA4B" w:rsidR="003C7476" w:rsidRDefault="00996BFB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693D559" wp14:editId="540472B2">
                <wp:simplePos x="0" y="0"/>
                <wp:positionH relativeFrom="column">
                  <wp:posOffset>3025038</wp:posOffset>
                </wp:positionH>
                <wp:positionV relativeFrom="paragraph">
                  <wp:posOffset>150474</wp:posOffset>
                </wp:positionV>
                <wp:extent cx="253388" cy="291947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88" cy="2919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03BCB4" w14:textId="61294BC0" w:rsidR="00996BFB" w:rsidRPr="00B71FC1" w:rsidRDefault="00996BFB" w:rsidP="00996BFB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93D559" id="Text Box 15" o:spid="_x0000_s1029" type="#_x0000_t202" style="position:absolute;left:0;text-align:left;margin-left:238.2pt;margin-top:11.85pt;width:19.95pt;height:23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" filled="f" stroked="f" strokeweight=".5pt">
                <v:textbox>
                  <w:txbxContent>
                    <w:p w14:paraId="6A03BCB4" w14:textId="61294BC0" w:rsidR="00996BFB" w:rsidRPr="00B71FC1" w:rsidRDefault="00996BFB" w:rsidP="00996BFB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US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3C7476">
        <w:rPr>
          <w:rFonts w:ascii="Calibri" w:eastAsia="Calibri" w:hAnsi="Calibri" w:cs="Calibr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E73BF2" wp14:editId="336BE073">
                <wp:simplePos x="0" y="0"/>
                <wp:positionH relativeFrom="column">
                  <wp:posOffset>1170825</wp:posOffset>
                </wp:positionH>
                <wp:positionV relativeFrom="paragraph">
                  <wp:posOffset>151130</wp:posOffset>
                </wp:positionV>
                <wp:extent cx="771181" cy="291947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181" cy="2919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027D52" w14:textId="33CE4690" w:rsidR="003C7476" w:rsidRPr="00B71FC1" w:rsidRDefault="003C7476" w:rsidP="003C7476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203D06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C (x0,y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E73BF2" id="Text Box 9" o:spid="_x0000_s1030" type="#_x0000_t202" style="position:absolute;left:0;text-align:left;margin-left:92.2pt;margin-top:11.9pt;width:60.7pt;height:23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" filled="f" stroked="f" strokeweight=".5pt">
                <v:textbox>
                  <w:txbxContent>
                    <w:p w14:paraId="2B027D52" w14:textId="33CE4690" w:rsidR="003C7476" w:rsidRPr="00B71FC1" w:rsidRDefault="003C7476" w:rsidP="003C7476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C (x</w:t>
                      </w:r>
                      <w:proofErr w:type="gramStart"/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0,y</w:t>
                      </w:r>
                      <w:proofErr w:type="gramEnd"/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0)</w:t>
                      </w:r>
                    </w:p>
                  </w:txbxContent>
                </v:textbox>
              </v:shape>
            </w:pict>
          </mc:Fallback>
        </mc:AlternateContent>
      </w:r>
      <w:r w:rsidR="003C7476">
        <w:rPr>
          <w:rFonts w:ascii="Calibri" w:eastAsia="Calibri" w:hAnsi="Calibri" w:cs="Calibr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C9E60BA" wp14:editId="0DE2CD47">
                <wp:simplePos x="0" y="0"/>
                <wp:positionH relativeFrom="column">
                  <wp:posOffset>4807753</wp:posOffset>
                </wp:positionH>
                <wp:positionV relativeFrom="paragraph">
                  <wp:posOffset>134299</wp:posOffset>
                </wp:positionV>
                <wp:extent cx="771181" cy="291947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181" cy="2919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84EC59" w14:textId="7EDBDD6F" w:rsidR="003C7476" w:rsidRPr="00B71FC1" w:rsidRDefault="003C7476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203D06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A (x2,y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C9E60BA" id="Text Box 8" o:spid="_x0000_s1032" type="#_x0000_t202" style="position:absolute;left:0;text-align:left;margin-left:378.55pt;margin-top:10.55pt;width:60.7pt;height:23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" filled="f" stroked="f" strokeweight=".5pt">
                <v:textbox>
                  <w:txbxContent>
                    <w:p w14:paraId="1584EC59" w14:textId="7EDBDD6F" w:rsidR="003C7476" w:rsidRPr="00B71FC1" w:rsidRDefault="003C7476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A (x</w:t>
                      </w:r>
                      <w:proofErr w:type="gramStart"/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2,y</w:t>
                      </w:r>
                      <w:proofErr w:type="gramEnd"/>
                      <w:r w:rsidRPr="00203D06">
                        <w:rPr>
                          <w:rFonts w:ascii="Times New Roman" w:hAnsi="Times New Roman" w:cs="Times New Roman"/>
                          <w:lang w:val="en-US"/>
                        </w:rPr>
                        <w:t>2)</w:t>
                      </w:r>
                    </w:p>
                  </w:txbxContent>
                </v:textbox>
              </v:shape>
            </w:pict>
          </mc:Fallback>
        </mc:AlternateContent>
      </w:r>
    </w:p>
    <w:p w14:paraId="711A0F65" w14:textId="2B9E20F5" w:rsidR="003C7476" w:rsidRDefault="003C7476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</w:p>
    <w:p w14:paraId="0B5D9A0C" w14:textId="77777777" w:rsidR="003C7476" w:rsidRDefault="003C7476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here:</w:t>
      </w:r>
    </w:p>
    <w:p w14:paraId="0FCD9932" w14:textId="509BADB8" w:rsidR="003C7476" w:rsidRDefault="003C7476" w:rsidP="00203D06">
      <w:pPr>
        <w:pStyle w:val="ListParagraph"/>
        <w:numPr>
          <w:ilvl w:val="0"/>
          <w:numId w:val="7"/>
        </w:numPr>
        <w:spacing w:after="40" w:line="250" w:lineRule="auto"/>
        <w:rPr>
          <w:rFonts w:ascii="Calibri" w:eastAsia="Calibri" w:hAnsi="Calibri" w:cs="Calibri"/>
          <w:sz w:val="24"/>
          <w:szCs w:val="24"/>
        </w:rPr>
      </w:pPr>
      <w:r w:rsidRPr="00203D06">
        <w:rPr>
          <w:rFonts w:ascii="Calibri" w:eastAsia="Calibri" w:hAnsi="Calibri" w:cs="Calibri"/>
          <w:sz w:val="24"/>
          <w:szCs w:val="24"/>
        </w:rPr>
        <w:t>A, B, and C are the vertices of the right triangle.</w:t>
      </w:r>
    </w:p>
    <w:p w14:paraId="17D37F1A" w14:textId="4176ADD7" w:rsidR="003C7476" w:rsidRDefault="003C7476" w:rsidP="00203D06">
      <w:pPr>
        <w:pStyle w:val="ListParagraph"/>
        <w:numPr>
          <w:ilvl w:val="0"/>
          <w:numId w:val="7"/>
        </w:numPr>
        <w:spacing w:after="40" w:line="25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,b, and c are the length of the sides of the right triangle.</w:t>
      </w:r>
    </w:p>
    <w:p w14:paraId="633C748C" w14:textId="1865CA44" w:rsidR="0049793A" w:rsidRDefault="0049793A" w:rsidP="00203D06">
      <w:pPr>
        <w:pStyle w:val="ListParagraph"/>
        <w:numPr>
          <w:ilvl w:val="0"/>
          <w:numId w:val="7"/>
        </w:numPr>
        <w:spacing w:after="40" w:line="25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Notice that in the triangle ABC, x0 is the same as x1, and y0 is the same as y2.</w:t>
      </w:r>
    </w:p>
    <w:p w14:paraId="33B14D3B" w14:textId="7D106CAD" w:rsidR="001C720B" w:rsidRDefault="001C720B" w:rsidP="00203D06">
      <w:pPr>
        <w:pStyle w:val="ListParagraph"/>
        <w:numPr>
          <w:ilvl w:val="0"/>
          <w:numId w:val="7"/>
        </w:numPr>
        <w:spacing w:after="40" w:line="25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For this assignment, assume that </w:t>
      </w:r>
      <w:r w:rsidR="0049793A">
        <w:rPr>
          <w:rFonts w:ascii="Calibri" w:eastAsia="Calibri" w:hAnsi="Calibri" w:cs="Calibri"/>
          <w:sz w:val="24"/>
          <w:szCs w:val="24"/>
        </w:rPr>
        <w:t xml:space="preserve">x0, y0, </w:t>
      </w:r>
      <w:r>
        <w:rPr>
          <w:rFonts w:ascii="Calibri" w:eastAsia="Calibri" w:hAnsi="Calibri" w:cs="Calibri"/>
          <w:sz w:val="24"/>
          <w:szCs w:val="24"/>
        </w:rPr>
        <w:t>x1, y1, x2, and y2 are positive numbers (they could be decimal numbers too) i.e.</w:t>
      </w:r>
      <w:r w:rsidR="0049793A">
        <w:rPr>
          <w:rFonts w:ascii="Calibri" w:eastAsia="Calibri" w:hAnsi="Calibri" w:cs="Calibri"/>
          <w:sz w:val="24"/>
          <w:szCs w:val="24"/>
        </w:rPr>
        <w:t xml:space="preserve"> x0</w:t>
      </w:r>
      <w:r w:rsidR="0049793A">
        <w:rPr>
          <w:rFonts w:ascii="Calibri" w:eastAsia="Calibri" w:hAnsi="Calibri" w:cs="Calibri"/>
          <w:sz w:val="24"/>
          <w:szCs w:val="24"/>
        </w:rPr>
        <w:sym w:font="Symbol" w:char="F0B3"/>
      </w:r>
      <w:r w:rsidR="0049793A">
        <w:rPr>
          <w:rFonts w:ascii="Calibri" w:eastAsia="Calibri" w:hAnsi="Calibri" w:cs="Calibri"/>
          <w:sz w:val="24"/>
          <w:szCs w:val="24"/>
        </w:rPr>
        <w:t>0.0, y0</w:t>
      </w:r>
      <w:r w:rsidR="0049793A">
        <w:rPr>
          <w:rFonts w:ascii="Calibri" w:eastAsia="Calibri" w:hAnsi="Calibri" w:cs="Calibri"/>
          <w:sz w:val="24"/>
          <w:szCs w:val="24"/>
        </w:rPr>
        <w:sym w:font="Symbol" w:char="F0B3"/>
      </w:r>
      <w:r w:rsidR="0049793A">
        <w:rPr>
          <w:rFonts w:ascii="Calibri" w:eastAsia="Calibri" w:hAnsi="Calibri" w:cs="Calibri"/>
          <w:sz w:val="24"/>
          <w:szCs w:val="24"/>
        </w:rPr>
        <w:t xml:space="preserve">0.0, </w:t>
      </w:r>
      <w:r>
        <w:rPr>
          <w:rFonts w:ascii="Calibri" w:eastAsia="Calibri" w:hAnsi="Calibri" w:cs="Calibri"/>
          <w:sz w:val="24"/>
          <w:szCs w:val="24"/>
        </w:rPr>
        <w:t>x1</w:t>
      </w:r>
      <w:r w:rsidR="0049793A">
        <w:rPr>
          <w:rFonts w:ascii="Calibri" w:eastAsia="Calibri" w:hAnsi="Calibri" w:cs="Calibri"/>
          <w:sz w:val="24"/>
          <w:szCs w:val="24"/>
        </w:rPr>
        <w:sym w:font="Symbol" w:char="F0B3"/>
      </w:r>
      <w:r>
        <w:rPr>
          <w:rFonts w:ascii="Calibri" w:eastAsia="Calibri" w:hAnsi="Calibri" w:cs="Calibri"/>
          <w:sz w:val="24"/>
          <w:szCs w:val="24"/>
        </w:rPr>
        <w:t>0.0, y1</w:t>
      </w:r>
      <w:r w:rsidR="0049793A">
        <w:rPr>
          <w:rFonts w:ascii="Calibri" w:eastAsia="Calibri" w:hAnsi="Calibri" w:cs="Calibri"/>
          <w:sz w:val="24"/>
          <w:szCs w:val="24"/>
        </w:rPr>
        <w:sym w:font="Symbol" w:char="F0B3"/>
      </w:r>
      <w:r>
        <w:rPr>
          <w:rFonts w:ascii="Calibri" w:eastAsia="Calibri" w:hAnsi="Calibri" w:cs="Calibri"/>
          <w:sz w:val="24"/>
          <w:szCs w:val="24"/>
        </w:rPr>
        <w:t>0.0, x2</w:t>
      </w:r>
      <w:r w:rsidR="0049793A">
        <w:rPr>
          <w:rFonts w:ascii="Calibri" w:eastAsia="Calibri" w:hAnsi="Calibri" w:cs="Calibri"/>
          <w:sz w:val="24"/>
          <w:szCs w:val="24"/>
        </w:rPr>
        <w:sym w:font="Symbol" w:char="F0B3"/>
      </w:r>
      <w:r>
        <w:rPr>
          <w:rFonts w:ascii="Calibri" w:eastAsia="Calibri" w:hAnsi="Calibri" w:cs="Calibri"/>
          <w:sz w:val="24"/>
          <w:szCs w:val="24"/>
        </w:rPr>
        <w:t>0.0, and y2</w:t>
      </w:r>
      <w:r w:rsidR="0049793A">
        <w:rPr>
          <w:rFonts w:ascii="Calibri" w:eastAsia="Calibri" w:hAnsi="Calibri" w:cs="Calibri"/>
          <w:sz w:val="24"/>
          <w:szCs w:val="24"/>
        </w:rPr>
        <w:sym w:font="Symbol" w:char="F0B3"/>
      </w:r>
      <w:r>
        <w:rPr>
          <w:rFonts w:ascii="Calibri" w:eastAsia="Calibri" w:hAnsi="Calibri" w:cs="Calibri"/>
          <w:sz w:val="24"/>
          <w:szCs w:val="24"/>
        </w:rPr>
        <w:t>0.0</w:t>
      </w:r>
    </w:p>
    <w:p w14:paraId="14079491" w14:textId="77777777" w:rsidR="001C720B" w:rsidRPr="00203D06" w:rsidRDefault="001C720B" w:rsidP="00203D06">
      <w:pPr>
        <w:spacing w:after="40" w:line="250" w:lineRule="auto"/>
        <w:rPr>
          <w:rFonts w:ascii="Calibri" w:eastAsia="Calibri" w:hAnsi="Calibri" w:cs="Calibri"/>
          <w:sz w:val="24"/>
          <w:szCs w:val="24"/>
        </w:rPr>
      </w:pPr>
    </w:p>
    <w:p w14:paraId="0049FB1B" w14:textId="6E28EE01" w:rsidR="001C720B" w:rsidRDefault="0049793A" w:rsidP="001C720B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alculations:</w:t>
      </w:r>
    </w:p>
    <w:p w14:paraId="270BA7EA" w14:textId="7F611F65" w:rsidR="001C720B" w:rsidRDefault="001C720B" w:rsidP="00203D06">
      <w:pPr>
        <w:pStyle w:val="ListParagraph"/>
        <w:numPr>
          <w:ilvl w:val="0"/>
          <w:numId w:val="1"/>
        </w:numPr>
        <w:spacing w:after="40" w:line="250" w:lineRule="auto"/>
        <w:rPr>
          <w:rFonts w:ascii="Calibri" w:eastAsia="Calibri" w:hAnsi="Calibri" w:cs="Calibri"/>
          <w:sz w:val="24"/>
          <w:szCs w:val="24"/>
        </w:rPr>
      </w:pPr>
      <w:r w:rsidRPr="003838DC">
        <w:rPr>
          <w:rFonts w:ascii="Calibri" w:eastAsia="Calibri" w:hAnsi="Calibri" w:cs="Calibri"/>
          <w:sz w:val="24"/>
          <w:szCs w:val="24"/>
        </w:rPr>
        <w:t xml:space="preserve">The </w:t>
      </w:r>
      <w:r>
        <w:rPr>
          <w:rFonts w:ascii="Calibri" w:eastAsia="Calibri" w:hAnsi="Calibri" w:cs="Calibri"/>
          <w:sz w:val="24"/>
          <w:szCs w:val="24"/>
        </w:rPr>
        <w:t xml:space="preserve">above </w:t>
      </w:r>
      <w:r w:rsidRPr="003838DC">
        <w:rPr>
          <w:rFonts w:ascii="Calibri" w:eastAsia="Calibri" w:hAnsi="Calibri" w:cs="Calibri"/>
          <w:sz w:val="24"/>
          <w:szCs w:val="24"/>
        </w:rPr>
        <w:t xml:space="preserve">sketch shows a </w:t>
      </w:r>
      <w:r>
        <w:rPr>
          <w:rFonts w:ascii="Calibri" w:eastAsia="Calibri" w:hAnsi="Calibri" w:cs="Calibri"/>
          <w:sz w:val="24"/>
          <w:szCs w:val="24"/>
        </w:rPr>
        <w:t>triangle</w:t>
      </w:r>
      <w:r w:rsidRPr="003838DC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ABC </w:t>
      </w:r>
      <w:r w:rsidRPr="003838DC">
        <w:rPr>
          <w:rFonts w:ascii="Calibri" w:eastAsia="Calibri" w:hAnsi="Calibri" w:cs="Calibri"/>
          <w:sz w:val="24"/>
          <w:szCs w:val="24"/>
        </w:rPr>
        <w:t xml:space="preserve">with </w:t>
      </w:r>
      <w:r>
        <w:rPr>
          <w:rFonts w:ascii="Calibri" w:eastAsia="Calibri" w:hAnsi="Calibri" w:cs="Calibri"/>
          <w:sz w:val="24"/>
          <w:szCs w:val="24"/>
        </w:rPr>
        <w:t>three</w:t>
      </w:r>
      <w:r w:rsidRPr="003838DC">
        <w:rPr>
          <w:rFonts w:ascii="Calibri" w:eastAsia="Calibri" w:hAnsi="Calibri" w:cs="Calibri"/>
          <w:sz w:val="24"/>
          <w:szCs w:val="24"/>
        </w:rPr>
        <w:t xml:space="preserve"> vertices A, B, </w:t>
      </w:r>
      <w:r>
        <w:rPr>
          <w:rFonts w:ascii="Calibri" w:eastAsia="Calibri" w:hAnsi="Calibri" w:cs="Calibri"/>
          <w:sz w:val="24"/>
          <w:szCs w:val="24"/>
        </w:rPr>
        <w:t xml:space="preserve">and </w:t>
      </w:r>
      <w:r w:rsidRPr="003838DC">
        <w:rPr>
          <w:rFonts w:ascii="Calibri" w:eastAsia="Calibri" w:hAnsi="Calibri" w:cs="Calibri"/>
          <w:sz w:val="24"/>
          <w:szCs w:val="24"/>
        </w:rPr>
        <w:t>C</w:t>
      </w:r>
      <w:r w:rsidR="00203D06">
        <w:rPr>
          <w:rFonts w:ascii="Calibri" w:eastAsia="Calibri" w:hAnsi="Calibri" w:cs="Calibri"/>
          <w:sz w:val="24"/>
          <w:szCs w:val="24"/>
        </w:rPr>
        <w:t>; and</w:t>
      </w:r>
      <w:r w:rsidRPr="003838DC">
        <w:rPr>
          <w:rFonts w:ascii="Calibri" w:eastAsia="Calibri" w:hAnsi="Calibri" w:cs="Calibri"/>
          <w:sz w:val="24"/>
          <w:szCs w:val="24"/>
        </w:rPr>
        <w:t xml:space="preserve"> the </w:t>
      </w:r>
      <w:r>
        <w:rPr>
          <w:rFonts w:ascii="Calibri" w:eastAsia="Calibri" w:hAnsi="Calibri" w:cs="Calibri"/>
          <w:sz w:val="24"/>
          <w:szCs w:val="24"/>
        </w:rPr>
        <w:t xml:space="preserve">three </w:t>
      </w:r>
      <w:r w:rsidRPr="003838DC">
        <w:rPr>
          <w:rFonts w:ascii="Calibri" w:eastAsia="Calibri" w:hAnsi="Calibri" w:cs="Calibri"/>
          <w:sz w:val="24"/>
          <w:szCs w:val="24"/>
        </w:rPr>
        <w:t xml:space="preserve">coordinates of the </w:t>
      </w:r>
      <w:r>
        <w:rPr>
          <w:rFonts w:ascii="Calibri" w:eastAsia="Calibri" w:hAnsi="Calibri" w:cs="Calibri"/>
          <w:sz w:val="24"/>
          <w:szCs w:val="24"/>
        </w:rPr>
        <w:t xml:space="preserve">three </w:t>
      </w:r>
      <w:r w:rsidRPr="003838DC">
        <w:rPr>
          <w:rFonts w:ascii="Calibri" w:eastAsia="Calibri" w:hAnsi="Calibri" w:cs="Calibri"/>
          <w:sz w:val="24"/>
          <w:szCs w:val="24"/>
        </w:rPr>
        <w:t xml:space="preserve">vertices.  </w:t>
      </w:r>
    </w:p>
    <w:p w14:paraId="05358C7C" w14:textId="6BA8D728" w:rsidR="001C720B" w:rsidRDefault="001C720B" w:rsidP="00203D06">
      <w:pPr>
        <w:pStyle w:val="ListParagraph"/>
        <w:numPr>
          <w:ilvl w:val="0"/>
          <w:numId w:val="1"/>
        </w:numPr>
        <w:spacing w:after="40" w:line="25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Given the coordinates for the vertices A and B, c</w:t>
      </w:r>
      <w:r w:rsidRPr="00203D06">
        <w:rPr>
          <w:rFonts w:ascii="Calibri" w:eastAsia="Calibri" w:hAnsi="Calibri" w:cs="Calibri"/>
          <w:sz w:val="24"/>
          <w:szCs w:val="24"/>
        </w:rPr>
        <w:t xml:space="preserve">ompute the following measures for the </w:t>
      </w:r>
      <w:r>
        <w:rPr>
          <w:rFonts w:ascii="Calibri" w:eastAsia="Calibri" w:hAnsi="Calibri" w:cs="Calibri"/>
          <w:sz w:val="24"/>
          <w:szCs w:val="24"/>
        </w:rPr>
        <w:t>triangle ABC</w:t>
      </w:r>
      <w:r w:rsidRPr="00203D06">
        <w:rPr>
          <w:rFonts w:ascii="Calibri" w:eastAsia="Calibri" w:hAnsi="Calibri" w:cs="Calibri"/>
          <w:sz w:val="24"/>
          <w:szCs w:val="24"/>
        </w:rPr>
        <w:t>:</w:t>
      </w:r>
    </w:p>
    <w:p w14:paraId="7A262E4B" w14:textId="25CAE06B" w:rsidR="0049793A" w:rsidRPr="00203D06" w:rsidRDefault="0049793A" w:rsidP="00203D06">
      <w:pPr>
        <w:pStyle w:val="ListParagraph"/>
        <w:numPr>
          <w:ilvl w:val="1"/>
          <w:numId w:val="1"/>
        </w:numPr>
        <w:spacing w:after="40" w:line="25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ind the coordinates of C.</w:t>
      </w:r>
    </w:p>
    <w:p w14:paraId="725B27AB" w14:textId="0A7B22F0" w:rsidR="001C720B" w:rsidRDefault="001C720B" w:rsidP="00565B01">
      <w:pPr>
        <w:numPr>
          <w:ilvl w:val="1"/>
          <w:numId w:val="1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ind the length of side a, b, and c.</w:t>
      </w:r>
    </w:p>
    <w:p w14:paraId="04FD66A2" w14:textId="687BBF34" w:rsidR="001C720B" w:rsidRPr="00565B01" w:rsidRDefault="001C720B" w:rsidP="00565B01">
      <w:pPr>
        <w:numPr>
          <w:ilvl w:val="1"/>
          <w:numId w:val="1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Find the </w:t>
      </w:r>
      <w:r w:rsidR="00F04F7D">
        <w:rPr>
          <w:rFonts w:ascii="Calibri" w:eastAsia="Calibri" w:hAnsi="Calibri" w:cs="Calibri"/>
          <w:sz w:val="24"/>
          <w:szCs w:val="24"/>
        </w:rPr>
        <w:t>angle A, angle B and angle C.</w:t>
      </w:r>
    </w:p>
    <w:p w14:paraId="5EE2877E" w14:textId="0CC21D62" w:rsidR="001C720B" w:rsidRDefault="001C720B" w:rsidP="001C720B">
      <w:pPr>
        <w:numPr>
          <w:ilvl w:val="1"/>
          <w:numId w:val="1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ind the area, and perimeter of the triangle.</w:t>
      </w:r>
    </w:p>
    <w:p w14:paraId="2C018035" w14:textId="6578F3A0" w:rsidR="001C720B" w:rsidRPr="00203D06" w:rsidRDefault="001C720B" w:rsidP="00203D06">
      <w:pPr>
        <w:spacing w:after="40" w:line="250" w:lineRule="auto"/>
        <w:rPr>
          <w:rFonts w:ascii="Calibri" w:eastAsia="Calibri" w:hAnsi="Calibri" w:cs="Calibri"/>
          <w:sz w:val="24"/>
          <w:szCs w:val="24"/>
        </w:rPr>
      </w:pPr>
    </w:p>
    <w:p w14:paraId="50A04612" w14:textId="77777777" w:rsidR="001C720B" w:rsidRDefault="001C720B" w:rsidP="001C720B">
      <w:pPr>
        <w:spacing w:after="40" w:line="250" w:lineRule="auto"/>
        <w:rPr>
          <w:rFonts w:ascii="Calibri" w:eastAsia="Calibri" w:hAnsi="Calibri" w:cs="Calibri"/>
          <w:b/>
          <w:sz w:val="24"/>
          <w:szCs w:val="24"/>
        </w:rPr>
      </w:pPr>
    </w:p>
    <w:p w14:paraId="5D7ABE3F" w14:textId="52B89CE7" w:rsidR="003C7476" w:rsidRDefault="003C7476">
      <w:pPr>
        <w:spacing w:after="40" w:line="250" w:lineRule="auto"/>
        <w:ind w:left="-5"/>
        <w:rPr>
          <w:rFonts w:ascii="Calibri" w:eastAsia="Calibri" w:hAnsi="Calibri" w:cs="Calibri"/>
          <w:sz w:val="24"/>
          <w:szCs w:val="24"/>
        </w:rPr>
      </w:pPr>
    </w:p>
    <w:p w14:paraId="72DBAA25" w14:textId="60ABE4B3" w:rsidR="00676736" w:rsidRDefault="00E23BF9" w:rsidP="00E23BF9">
      <w:pPr>
        <w:spacing w:after="40" w:line="25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Your program should match this format as closely as possible.</w:t>
      </w:r>
    </w:p>
    <w:p w14:paraId="7ED72718" w14:textId="08B0FEB1" w:rsidR="00C82971" w:rsidRDefault="003F5DBB">
      <w:pPr>
        <w:spacing w:after="40" w:line="25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ample run</w:t>
      </w:r>
      <w:r w:rsidR="00E23BF9">
        <w:rPr>
          <w:rFonts w:ascii="Calibri" w:eastAsia="Calibri" w:hAnsi="Calibri" w:cs="Calibri"/>
          <w:b/>
          <w:sz w:val="24"/>
          <w:szCs w:val="24"/>
        </w:rPr>
        <w:t xml:space="preserve"> 1:</w:t>
      </w:r>
      <w:r>
        <w:rPr>
          <w:rFonts w:ascii="Calibri" w:eastAsia="Calibri" w:hAnsi="Calibri" w:cs="Calibri"/>
          <w:b/>
          <w:sz w:val="24"/>
          <w:szCs w:val="24"/>
        </w:rPr>
        <w:t xml:space="preserve">  </w:t>
      </w:r>
    </w:p>
    <w:p w14:paraId="07752C53" w14:textId="154557A3" w:rsidR="00281A18" w:rsidRDefault="00CF0C6C" w:rsidP="00E23BF9">
      <w:pPr>
        <w:spacing w:after="40" w:line="25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noProof/>
          <w:sz w:val="24"/>
          <w:szCs w:val="24"/>
          <w:lang w:val="en-US"/>
        </w:rPr>
        <w:drawing>
          <wp:inline distT="0" distB="0" distL="0" distR="0" wp14:anchorId="28DA272D" wp14:editId="129A6B9E">
            <wp:extent cx="4259334" cy="3079826"/>
            <wp:effectExtent l="0" t="0" r="8255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463" cy="3089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FAFE9" w14:textId="0BA4FBE3" w:rsidR="00E23BF9" w:rsidRDefault="00E23BF9" w:rsidP="00E23BF9">
      <w:pPr>
        <w:spacing w:after="40" w:line="25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Sample run 2:  </w:t>
      </w:r>
    </w:p>
    <w:p w14:paraId="535FFCBE" w14:textId="34416FD9" w:rsidR="007D052F" w:rsidRDefault="00CF0C6C" w:rsidP="007D052F">
      <w:pPr>
        <w:spacing w:after="40" w:line="25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noProof/>
          <w:sz w:val="24"/>
          <w:szCs w:val="24"/>
          <w:lang w:val="en-US"/>
        </w:rPr>
        <w:drawing>
          <wp:inline distT="0" distB="0" distL="0" distR="0" wp14:anchorId="63AC5C3A" wp14:editId="022DBC7B">
            <wp:extent cx="4347554" cy="30321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228" cy="3042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2DA63" w14:textId="77777777" w:rsidR="00A612E2" w:rsidRDefault="00A612E2">
      <w:pPr>
        <w:rPr>
          <w:rFonts w:ascii="Cambria" w:eastAsia="Cambria" w:hAnsi="Cambria" w:cs="Cambria"/>
          <w:b/>
          <w:color w:val="365F91"/>
          <w:sz w:val="28"/>
          <w:szCs w:val="28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br w:type="page"/>
      </w:r>
    </w:p>
    <w:p w14:paraId="0C5DE798" w14:textId="622AF842" w:rsidR="00C82971" w:rsidRDefault="003F5DBB">
      <w:pPr>
        <w:spacing w:line="259" w:lineRule="auto"/>
        <w:ind w:left="-5"/>
        <w:rPr>
          <w:rFonts w:ascii="Calibri" w:eastAsia="Calibri" w:hAnsi="Calibri" w:cs="Calibri"/>
          <w:sz w:val="24"/>
          <w:szCs w:val="24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lastRenderedPageBreak/>
        <w:t xml:space="preserve">Requirements:   </w:t>
      </w:r>
      <w:r>
        <w:rPr>
          <w:rFonts w:ascii="Calibri" w:eastAsia="Calibri" w:hAnsi="Calibri" w:cs="Calibri"/>
          <w:sz w:val="24"/>
          <w:szCs w:val="24"/>
        </w:rPr>
        <w:t xml:space="preserve">Your program should meet </w:t>
      </w:r>
      <w:r w:rsidR="00676736">
        <w:rPr>
          <w:rFonts w:ascii="Calibri" w:eastAsia="Calibri" w:hAnsi="Calibri" w:cs="Calibri"/>
          <w:sz w:val="24"/>
          <w:szCs w:val="24"/>
        </w:rPr>
        <w:t>all</w:t>
      </w:r>
      <w:r>
        <w:rPr>
          <w:rFonts w:ascii="Calibri" w:eastAsia="Calibri" w:hAnsi="Calibri" w:cs="Calibri"/>
          <w:sz w:val="24"/>
          <w:szCs w:val="24"/>
        </w:rPr>
        <w:t xml:space="preserve"> the following requirements:</w:t>
      </w:r>
    </w:p>
    <w:p w14:paraId="098A5B6F" w14:textId="4D6CB139" w:rsidR="00C82971" w:rsidRPr="0018731C" w:rsidRDefault="003F5DBB">
      <w:pPr>
        <w:numPr>
          <w:ilvl w:val="0"/>
          <w:numId w:val="2"/>
        </w:numPr>
        <w:spacing w:after="40" w:line="250" w:lineRule="auto"/>
        <w:contextualSpacing/>
        <w:rPr>
          <w:rFonts w:ascii="Courier New" w:eastAsia="Calibri" w:hAnsi="Courier New" w:cs="Courier New"/>
          <w:b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he class name should be </w:t>
      </w:r>
      <w:r w:rsidR="0049793A">
        <w:rPr>
          <w:rFonts w:ascii="Courier New" w:eastAsia="Calibri" w:hAnsi="Courier New" w:cs="Courier New"/>
          <w:b/>
          <w:sz w:val="24"/>
          <w:szCs w:val="24"/>
        </w:rPr>
        <w:t>Triangle</w:t>
      </w:r>
    </w:p>
    <w:p w14:paraId="5E5818D9" w14:textId="5621E97A" w:rsidR="0049793A" w:rsidRPr="00203D06" w:rsidRDefault="0049793A" w:rsidP="0018731C">
      <w:pPr>
        <w:numPr>
          <w:ilvl w:val="0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Prompt the user to enter the three-letter </w:t>
      </w:r>
      <w:r>
        <w:rPr>
          <w:rFonts w:ascii="Calibri" w:eastAsia="Calibri" w:hAnsi="Calibri" w:cs="Calibri"/>
          <w:sz w:val="24"/>
          <w:szCs w:val="24"/>
          <w:u w:val="single"/>
        </w:rPr>
        <w:t>name</w:t>
      </w:r>
      <w:r w:rsidRPr="00676736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of the triangle as a String. Each letter name</w:t>
      </w:r>
      <w:r w:rsidR="00203D06">
        <w:rPr>
          <w:rFonts w:ascii="Calibri" w:eastAsia="Calibri" w:hAnsi="Calibri" w:cs="Calibri"/>
          <w:sz w:val="24"/>
          <w:szCs w:val="24"/>
        </w:rPr>
        <w:t xml:space="preserve"> i</w:t>
      </w:r>
      <w:r>
        <w:rPr>
          <w:rFonts w:ascii="Calibri" w:eastAsia="Calibri" w:hAnsi="Calibri" w:cs="Calibri"/>
          <w:sz w:val="24"/>
          <w:szCs w:val="24"/>
        </w:rPr>
        <w:t xml:space="preserve">s a vertex of the </w:t>
      </w:r>
      <w:r w:rsidR="008E415B">
        <w:rPr>
          <w:rFonts w:ascii="Calibri" w:eastAsia="Calibri" w:hAnsi="Calibri" w:cs="Calibri"/>
          <w:sz w:val="24"/>
          <w:szCs w:val="24"/>
        </w:rPr>
        <w:t>triangle</w:t>
      </w:r>
      <w:r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z w:val="24"/>
          <w:szCs w:val="24"/>
          <w:u w:val="single"/>
        </w:rPr>
        <w:t>The user should type in this name as one String without any spaces.</w:t>
      </w:r>
    </w:p>
    <w:p w14:paraId="41972137" w14:textId="15956923" w:rsidR="0049793A" w:rsidRDefault="0049793A" w:rsidP="00203D06">
      <w:pPr>
        <w:numPr>
          <w:ilvl w:val="0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Prompt the user to enter the </w:t>
      </w:r>
      <w:r>
        <w:rPr>
          <w:rFonts w:ascii="Calibri" w:eastAsia="Calibri" w:hAnsi="Calibri" w:cs="Calibri"/>
          <w:sz w:val="24"/>
          <w:szCs w:val="24"/>
          <w:u w:val="single"/>
        </w:rPr>
        <w:t xml:space="preserve">coordinates </w:t>
      </w:r>
      <w:r>
        <w:rPr>
          <w:rFonts w:ascii="Calibri" w:eastAsia="Calibri" w:hAnsi="Calibri" w:cs="Calibri"/>
          <w:sz w:val="24"/>
          <w:szCs w:val="24"/>
        </w:rPr>
        <w:t xml:space="preserve">for </w:t>
      </w:r>
      <w:r w:rsidR="008E415B">
        <w:rPr>
          <w:rFonts w:ascii="Calibri" w:eastAsia="Calibri" w:hAnsi="Calibri" w:cs="Calibri"/>
          <w:sz w:val="24"/>
          <w:szCs w:val="24"/>
        </w:rPr>
        <w:t>vertex A (or its equivalent name) and vertex B (or its equivalent name)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 w:rsidR="008E415B">
        <w:rPr>
          <w:rFonts w:ascii="Calibri" w:eastAsia="Calibri" w:hAnsi="Calibri" w:cs="Calibri"/>
          <w:sz w:val="24"/>
          <w:szCs w:val="24"/>
        </w:rPr>
        <w:t xml:space="preserve">of a right </w:t>
      </w:r>
      <w:r>
        <w:rPr>
          <w:rFonts w:ascii="Calibri" w:eastAsia="Calibri" w:hAnsi="Calibri" w:cs="Calibri"/>
          <w:sz w:val="24"/>
          <w:szCs w:val="24"/>
        </w:rPr>
        <w:t>triangle (given in order corresponding to the letters the user entered)</w:t>
      </w:r>
    </w:p>
    <w:p w14:paraId="5F613DBA" w14:textId="5AAC1D4E" w:rsidR="00B71FC1" w:rsidRDefault="00B71FC1" w:rsidP="00203D06">
      <w:pPr>
        <w:numPr>
          <w:ilvl w:val="0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When displaying the name of the </w:t>
      </w:r>
      <w:r w:rsidR="00B64DE5" w:rsidRPr="00B64DE5">
        <w:rPr>
          <w:rFonts w:ascii="Calibri" w:eastAsia="Calibri" w:hAnsi="Calibri" w:cs="Calibri"/>
          <w:sz w:val="24"/>
          <w:szCs w:val="24"/>
        </w:rPr>
        <w:t>vertices</w:t>
      </w:r>
      <w:r w:rsidR="00CF0C6C">
        <w:rPr>
          <w:rFonts w:ascii="Calibri" w:eastAsia="Calibri" w:hAnsi="Calibri" w:cs="Calibri"/>
          <w:sz w:val="24"/>
          <w:szCs w:val="24"/>
        </w:rPr>
        <w:t xml:space="preserve"> and angles</w:t>
      </w:r>
      <w:r>
        <w:rPr>
          <w:rFonts w:ascii="Calibri" w:eastAsia="Calibri" w:hAnsi="Calibri" w:cs="Calibri"/>
          <w:sz w:val="24"/>
          <w:szCs w:val="24"/>
        </w:rPr>
        <w:t xml:space="preserve">, these need to be converted </w:t>
      </w:r>
      <w:r w:rsidRPr="00B71FC1">
        <w:rPr>
          <w:rFonts w:ascii="Calibri" w:eastAsia="Calibri" w:hAnsi="Calibri" w:cs="Calibri"/>
          <w:sz w:val="24"/>
          <w:szCs w:val="24"/>
        </w:rPr>
        <w:t>to uppercase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5545C93" w14:textId="294DBA50" w:rsidR="00DF28F8" w:rsidRDefault="00DF28F8" w:rsidP="00203D06">
      <w:pPr>
        <w:numPr>
          <w:ilvl w:val="0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hen displaying the name of the sides, these need to be converted to lowercase.</w:t>
      </w:r>
    </w:p>
    <w:p w14:paraId="2804CEC0" w14:textId="5CF6C2A6" w:rsidR="008E415B" w:rsidRDefault="008E415B" w:rsidP="00203D06">
      <w:pPr>
        <w:numPr>
          <w:ilvl w:val="0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Using </w:t>
      </w:r>
      <w:r>
        <w:rPr>
          <w:rFonts w:ascii="Courier New" w:eastAsia="Courier New" w:hAnsi="Courier New" w:cs="Courier New"/>
          <w:sz w:val="24"/>
          <w:szCs w:val="24"/>
        </w:rPr>
        <w:t>System.out.printf()</w:t>
      </w:r>
      <w:r>
        <w:rPr>
          <w:rFonts w:ascii="Calibri" w:eastAsia="Calibri" w:hAnsi="Calibri" w:cs="Calibri"/>
          <w:sz w:val="24"/>
          <w:szCs w:val="24"/>
        </w:rPr>
        <w:t>, display all the results of calculations for that triangle:</w:t>
      </w:r>
    </w:p>
    <w:p w14:paraId="2F183801" w14:textId="19078A6D" w:rsidR="00CF0C6C" w:rsidRDefault="00CF0C6C" w:rsidP="00CF0C6C">
      <w:pPr>
        <w:numPr>
          <w:ilvl w:val="1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 : (x2, y2) (or its equivalent name),</w:t>
      </w:r>
    </w:p>
    <w:p w14:paraId="1D962084" w14:textId="4D4579BE" w:rsidR="00CF0C6C" w:rsidRDefault="00CF0C6C" w:rsidP="00CF0C6C">
      <w:pPr>
        <w:numPr>
          <w:ilvl w:val="1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B : (x1, y1) (or its equivalent name),</w:t>
      </w:r>
    </w:p>
    <w:p w14:paraId="5B7C57D7" w14:textId="59C794EC" w:rsidR="008E415B" w:rsidRPr="00CF0C6C" w:rsidRDefault="00CF0C6C" w:rsidP="00CF0C6C">
      <w:pPr>
        <w:numPr>
          <w:ilvl w:val="1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 : (x0, y0) (or its equivalent name),</w:t>
      </w:r>
    </w:p>
    <w:p w14:paraId="4C42C6DF" w14:textId="130BCCB4" w:rsidR="008E415B" w:rsidRDefault="00CF0C6C" w:rsidP="00203D06">
      <w:pPr>
        <w:numPr>
          <w:ilvl w:val="1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</w:t>
      </w:r>
      <w:r w:rsidR="008E415B">
        <w:rPr>
          <w:rFonts w:ascii="Calibri" w:eastAsia="Calibri" w:hAnsi="Calibri" w:cs="Calibri"/>
          <w:sz w:val="24"/>
          <w:szCs w:val="24"/>
        </w:rPr>
        <w:t>ide a (or its equivalent name),</w:t>
      </w:r>
    </w:p>
    <w:p w14:paraId="38D424D7" w14:textId="3974C487" w:rsidR="008E415B" w:rsidRDefault="00CF0C6C" w:rsidP="00203D06">
      <w:pPr>
        <w:numPr>
          <w:ilvl w:val="1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</w:t>
      </w:r>
      <w:r w:rsidR="008E415B">
        <w:rPr>
          <w:rFonts w:ascii="Calibri" w:eastAsia="Calibri" w:hAnsi="Calibri" w:cs="Calibri"/>
          <w:sz w:val="24"/>
          <w:szCs w:val="24"/>
        </w:rPr>
        <w:t>ide b (or its equivalent name),</w:t>
      </w:r>
    </w:p>
    <w:p w14:paraId="3D961F0D" w14:textId="6D618E33" w:rsidR="008E415B" w:rsidRDefault="00CF0C6C" w:rsidP="00203D06">
      <w:pPr>
        <w:numPr>
          <w:ilvl w:val="1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</w:t>
      </w:r>
      <w:r w:rsidR="008E415B">
        <w:rPr>
          <w:rFonts w:ascii="Calibri" w:eastAsia="Calibri" w:hAnsi="Calibri" w:cs="Calibri"/>
          <w:sz w:val="24"/>
          <w:szCs w:val="24"/>
        </w:rPr>
        <w:t>ide c (or its equivalent name),</w:t>
      </w:r>
    </w:p>
    <w:p w14:paraId="739ED42F" w14:textId="000BCA75" w:rsidR="008E415B" w:rsidRDefault="00CF0C6C" w:rsidP="00203D06">
      <w:pPr>
        <w:numPr>
          <w:ilvl w:val="1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ngle A (or its equivalent name),</w:t>
      </w:r>
    </w:p>
    <w:p w14:paraId="0278744E" w14:textId="2241FF91" w:rsidR="00CF0C6C" w:rsidRDefault="00CF0C6C" w:rsidP="00CF0C6C">
      <w:pPr>
        <w:numPr>
          <w:ilvl w:val="1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ngle B (or its equivalent name),</w:t>
      </w:r>
    </w:p>
    <w:p w14:paraId="53BFDC6F" w14:textId="779A41AF" w:rsidR="00CF0C6C" w:rsidRPr="00CF0C6C" w:rsidRDefault="00CF0C6C" w:rsidP="00CF0C6C">
      <w:pPr>
        <w:numPr>
          <w:ilvl w:val="1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ngle C (or its equivalent name),</w:t>
      </w:r>
    </w:p>
    <w:p w14:paraId="4332127C" w14:textId="158CC074" w:rsidR="008E415B" w:rsidRDefault="00CF0C6C" w:rsidP="00203D06">
      <w:pPr>
        <w:numPr>
          <w:ilvl w:val="1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</w:t>
      </w:r>
      <w:r w:rsidR="008E415B">
        <w:rPr>
          <w:rFonts w:ascii="Calibri" w:eastAsia="Calibri" w:hAnsi="Calibri" w:cs="Calibri"/>
          <w:sz w:val="24"/>
          <w:szCs w:val="24"/>
        </w:rPr>
        <w:t xml:space="preserve">erimeter, and </w:t>
      </w:r>
    </w:p>
    <w:p w14:paraId="72FBF3F0" w14:textId="7F9A9945" w:rsidR="008E415B" w:rsidRDefault="00CF0C6C" w:rsidP="00203D06">
      <w:pPr>
        <w:numPr>
          <w:ilvl w:val="1"/>
          <w:numId w:val="2"/>
        </w:numPr>
        <w:spacing w:after="40" w:line="250" w:lineRule="auto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</w:t>
      </w:r>
      <w:r w:rsidR="008E415B">
        <w:rPr>
          <w:rFonts w:ascii="Calibri" w:eastAsia="Calibri" w:hAnsi="Calibri" w:cs="Calibri"/>
          <w:sz w:val="24"/>
          <w:szCs w:val="24"/>
        </w:rPr>
        <w:t>rea</w:t>
      </w:r>
    </w:p>
    <w:p w14:paraId="18993F76" w14:textId="77777777" w:rsidR="00C82971" w:rsidRDefault="00C82971">
      <w:pPr>
        <w:spacing w:after="40" w:line="250" w:lineRule="auto"/>
        <w:rPr>
          <w:rFonts w:ascii="Calibri" w:eastAsia="Calibri" w:hAnsi="Calibri" w:cs="Calibri"/>
          <w:sz w:val="24"/>
          <w:szCs w:val="24"/>
        </w:rPr>
      </w:pPr>
    </w:p>
    <w:p w14:paraId="4A245501" w14:textId="08A18702" w:rsidR="00C82971" w:rsidRDefault="003F5DBB">
      <w:pPr>
        <w:spacing w:after="40" w:line="25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Submit your </w:t>
      </w:r>
      <w:r w:rsidR="00CF0C6C">
        <w:rPr>
          <w:rFonts w:ascii="Calibri" w:eastAsia="Calibri" w:hAnsi="Calibri" w:cs="Calibri"/>
          <w:sz w:val="24"/>
          <w:szCs w:val="24"/>
        </w:rPr>
        <w:t xml:space="preserve">Triangle.java </w:t>
      </w:r>
      <w:r>
        <w:rPr>
          <w:rFonts w:ascii="Calibri" w:eastAsia="Calibri" w:hAnsi="Calibri" w:cs="Calibri"/>
          <w:sz w:val="24"/>
          <w:szCs w:val="24"/>
        </w:rPr>
        <w:t xml:space="preserve">source code file </w:t>
      </w:r>
      <w:r w:rsidR="0018731C">
        <w:rPr>
          <w:rFonts w:ascii="Calibri" w:eastAsia="Calibri" w:hAnsi="Calibri" w:cs="Calibri"/>
          <w:sz w:val="24"/>
          <w:szCs w:val="24"/>
        </w:rPr>
        <w:t>only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6EDDD79C" w14:textId="77777777" w:rsidR="00C82971" w:rsidRDefault="00C82971">
      <w:pPr>
        <w:spacing w:after="40" w:line="250" w:lineRule="auto"/>
        <w:rPr>
          <w:rFonts w:ascii="Calibri" w:eastAsia="Calibri" w:hAnsi="Calibri" w:cs="Calibri"/>
          <w:b/>
          <w:sz w:val="24"/>
          <w:szCs w:val="24"/>
        </w:rPr>
      </w:pPr>
    </w:p>
    <w:p w14:paraId="4FA56A1E" w14:textId="77777777" w:rsidR="00C82971" w:rsidRDefault="00C82971"/>
    <w:sectPr w:rsidR="00C82971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6F5A02"/>
    <w:multiLevelType w:val="multilevel"/>
    <w:tmpl w:val="9E443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4CC628C"/>
    <w:multiLevelType w:val="multilevel"/>
    <w:tmpl w:val="CC8E1C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D5E1DC7"/>
    <w:multiLevelType w:val="multilevel"/>
    <w:tmpl w:val="462A3E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0515019"/>
    <w:multiLevelType w:val="multilevel"/>
    <w:tmpl w:val="1DE2E550"/>
    <w:lvl w:ilvl="0">
      <w:start w:val="1"/>
      <w:numFmt w:val="bullet"/>
      <w:lvlText w:val="•"/>
      <w:lvlJc w:val="left"/>
      <w:pPr>
        <w:ind w:left="720" w:hanging="72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440" w:hanging="144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2">
      <w:start w:val="1"/>
      <w:numFmt w:val="bullet"/>
      <w:lvlText w:val="▪"/>
      <w:lvlJc w:val="left"/>
      <w:pPr>
        <w:ind w:left="2160" w:hanging="216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3">
      <w:start w:val="1"/>
      <w:numFmt w:val="bullet"/>
      <w:lvlText w:val="•"/>
      <w:lvlJc w:val="left"/>
      <w:pPr>
        <w:ind w:left="2880" w:hanging="288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4">
      <w:start w:val="1"/>
      <w:numFmt w:val="bullet"/>
      <w:lvlText w:val="o"/>
      <w:lvlJc w:val="left"/>
      <w:pPr>
        <w:ind w:left="3600" w:hanging="360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5">
      <w:start w:val="1"/>
      <w:numFmt w:val="bullet"/>
      <w:lvlText w:val="▪"/>
      <w:lvlJc w:val="left"/>
      <w:pPr>
        <w:ind w:left="4320" w:hanging="432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6">
      <w:start w:val="1"/>
      <w:numFmt w:val="bullet"/>
      <w:lvlText w:val="•"/>
      <w:lvlJc w:val="left"/>
      <w:pPr>
        <w:ind w:left="5040" w:hanging="504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7">
      <w:start w:val="1"/>
      <w:numFmt w:val="bullet"/>
      <w:lvlText w:val="o"/>
      <w:lvlJc w:val="left"/>
      <w:pPr>
        <w:ind w:left="5760" w:hanging="576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8">
      <w:start w:val="1"/>
      <w:numFmt w:val="bullet"/>
      <w:lvlText w:val="▪"/>
      <w:lvlJc w:val="left"/>
      <w:pPr>
        <w:ind w:left="6480" w:hanging="648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</w:abstractNum>
  <w:abstractNum w:abstractNumId="4" w15:restartNumberingAfterBreak="0">
    <w:nsid w:val="3F3E62FA"/>
    <w:multiLevelType w:val="hybridMultilevel"/>
    <w:tmpl w:val="81868D98"/>
    <w:lvl w:ilvl="0" w:tplc="37703DCE">
      <w:start w:val="4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C94CD4"/>
    <w:multiLevelType w:val="hybridMultilevel"/>
    <w:tmpl w:val="5FA6E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6346F9"/>
    <w:multiLevelType w:val="hybridMultilevel"/>
    <w:tmpl w:val="00C28C22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zM3MTQxNTa2sDBR0lEKTi0uzszPAykwqgUABtWibCwAAAA="/>
  </w:docVars>
  <w:rsids>
    <w:rsidRoot w:val="00C82971"/>
    <w:rsid w:val="00005A7B"/>
    <w:rsid w:val="00051899"/>
    <w:rsid w:val="000952AF"/>
    <w:rsid w:val="000E7E71"/>
    <w:rsid w:val="0018731C"/>
    <w:rsid w:val="001C720B"/>
    <w:rsid w:val="001E1E1C"/>
    <w:rsid w:val="001E51EC"/>
    <w:rsid w:val="001F6CFA"/>
    <w:rsid w:val="00203D06"/>
    <w:rsid w:val="00211A25"/>
    <w:rsid w:val="0022773D"/>
    <w:rsid w:val="00281A18"/>
    <w:rsid w:val="0028305F"/>
    <w:rsid w:val="003838DC"/>
    <w:rsid w:val="003C7476"/>
    <w:rsid w:val="003F5DBB"/>
    <w:rsid w:val="0049793A"/>
    <w:rsid w:val="004C1F4F"/>
    <w:rsid w:val="005158EB"/>
    <w:rsid w:val="0056268B"/>
    <w:rsid w:val="00565B01"/>
    <w:rsid w:val="005A1D0A"/>
    <w:rsid w:val="006223CD"/>
    <w:rsid w:val="006237E3"/>
    <w:rsid w:val="00676736"/>
    <w:rsid w:val="006B421A"/>
    <w:rsid w:val="007D052F"/>
    <w:rsid w:val="00822F84"/>
    <w:rsid w:val="008E415B"/>
    <w:rsid w:val="00907386"/>
    <w:rsid w:val="00996BFB"/>
    <w:rsid w:val="009C551D"/>
    <w:rsid w:val="009C7859"/>
    <w:rsid w:val="009D5953"/>
    <w:rsid w:val="00A16211"/>
    <w:rsid w:val="00A612E2"/>
    <w:rsid w:val="00A665EC"/>
    <w:rsid w:val="00AD6441"/>
    <w:rsid w:val="00B26439"/>
    <w:rsid w:val="00B52C3A"/>
    <w:rsid w:val="00B64DE5"/>
    <w:rsid w:val="00B71FC1"/>
    <w:rsid w:val="00C033C2"/>
    <w:rsid w:val="00C653C8"/>
    <w:rsid w:val="00C82971"/>
    <w:rsid w:val="00CF0C6C"/>
    <w:rsid w:val="00D36AE4"/>
    <w:rsid w:val="00DA066A"/>
    <w:rsid w:val="00DA50A0"/>
    <w:rsid w:val="00DF28F8"/>
    <w:rsid w:val="00E23BF9"/>
    <w:rsid w:val="00E91B4A"/>
    <w:rsid w:val="00EE043E"/>
    <w:rsid w:val="00F04F7D"/>
    <w:rsid w:val="00F81737"/>
    <w:rsid w:val="00F93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CE767"/>
  <w15:docId w15:val="{607DF8D5-2EB8-40EC-9F32-7923951E0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28305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8305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22F84"/>
    <w:pPr>
      <w:ind w:left="720"/>
      <w:contextualSpacing/>
    </w:pPr>
  </w:style>
  <w:style w:type="paragraph" w:customStyle="1" w:styleId="Normal1">
    <w:name w:val="Normal1"/>
    <w:rsid w:val="0018731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793A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93A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203D0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verydaycalculation.com/right-triangle-calculator.php" TargetMode="External"/><Relationship Id="rId5" Type="http://schemas.openxmlformats.org/officeDocument/2006/relationships/hyperlink" Target="https://www.mathsisfun.com/algebra/trig-finding-angle-right-triangle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4</Pages>
  <Words>647</Words>
  <Characters>369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ayalakshmi R</dc:creator>
  <cp:lastModifiedBy>"mohamem"</cp:lastModifiedBy>
  <cp:revision>13</cp:revision>
  <cp:lastPrinted>2018-02-12T03:47:00Z</cp:lastPrinted>
  <dcterms:created xsi:type="dcterms:W3CDTF">2018-09-07T13:06:00Z</dcterms:created>
  <dcterms:modified xsi:type="dcterms:W3CDTF">2019-01-03T16:35:00Z</dcterms:modified>
</cp:coreProperties>
</file>